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6FD98" w14:textId="63615A47" w:rsidR="007E6E01" w:rsidRDefault="00000000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Ü SBF ODYOLOJİ BÖLÜMÜ AKADEMİK YAYINLAR – 202</w:t>
      </w:r>
      <w:r w:rsidR="002D2722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YILI</w:t>
      </w:r>
    </w:p>
    <w:tbl>
      <w:tblPr>
        <w:tblStyle w:val="a"/>
        <w:tblW w:w="9622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97"/>
        <w:gridCol w:w="6825"/>
      </w:tblGrid>
      <w:tr w:rsidR="007E6E01" w14:paraId="2F154CCF" w14:textId="77777777" w:rsidTr="002B7715">
        <w:tc>
          <w:tcPr>
            <w:tcW w:w="2797" w:type="dxa"/>
          </w:tcPr>
          <w:p w14:paraId="36ABAB7A" w14:textId="77777777" w:rsidR="007E6E01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r. Öğr. Üyesi Asuma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nıaçık</w:t>
            </w:r>
            <w:proofErr w:type="spellEnd"/>
          </w:p>
        </w:tc>
        <w:tc>
          <w:tcPr>
            <w:tcW w:w="6825" w:type="dxa"/>
          </w:tcPr>
          <w:p w14:paraId="3E49C4F2" w14:textId="0726AACF" w:rsidR="002B7715" w:rsidRDefault="002D272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ydemir</w:t>
            </w:r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B. E.,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ikderi</w:t>
            </w:r>
            <w:proofErr w:type="spellEnd"/>
            <w:r w:rsid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Ç., </w:t>
            </w:r>
            <w:proofErr w:type="spellStart"/>
            <w:r w:rsidRPr="0092737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="00444AFF" w:rsidRPr="0092737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nıaçık</w:t>
            </w:r>
            <w:proofErr w:type="spellEnd"/>
            <w:r w:rsidRPr="0092737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 A.,</w:t>
            </w:r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amp; Ç</w:t>
            </w:r>
            <w:r w:rsid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akmak</w:t>
            </w:r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, E. (2023). Genç Yetişkin Bireylerde CE-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Chirp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İşitsel Uyarılmış Beyin Sapı Cevabının Uyaran Şiddet Seviyesine Göre İncelenmesi. Türk Odyoloji ve İşitme Araştırmaları Dergisi, 6(1), 20-27.</w:t>
            </w:r>
          </w:p>
        </w:tc>
      </w:tr>
      <w:tr w:rsidR="002B7715" w14:paraId="58D2A2B7" w14:textId="77777777" w:rsidTr="002B7715">
        <w:tc>
          <w:tcPr>
            <w:tcW w:w="2797" w:type="dxa"/>
          </w:tcPr>
          <w:p w14:paraId="70905C3E" w14:textId="77777777" w:rsidR="002B7715" w:rsidRDefault="002B771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5" w:type="dxa"/>
          </w:tcPr>
          <w:p w14:paraId="2A61DB4C" w14:textId="77777777" w:rsidR="002B7715" w:rsidRDefault="002B7715" w:rsidP="002B771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7715">
              <w:rPr>
                <w:rFonts w:ascii="Times New Roman" w:eastAsia="Times New Roman" w:hAnsi="Times New Roman" w:cs="Times New Roman"/>
                <w:sz w:val="24"/>
                <w:szCs w:val="24"/>
              </w:rPr>
              <w:t>Ay, E.,</w:t>
            </w:r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Gurses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E., Aslan, F.,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Gulhan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B., </w:t>
            </w:r>
            <w:proofErr w:type="spellStart"/>
            <w:r w:rsidRPr="002B771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niacik</w:t>
            </w:r>
            <w:proofErr w:type="spellEnd"/>
            <w:r w:rsidRPr="002B771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 A.,</w:t>
            </w:r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Duzova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., ... &amp;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Topaloglu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R. (2023).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Hearing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Loss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Related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ene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Mutations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Distal Renal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Tubular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Acidosis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. 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Audiology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Neurotology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, 1-10.</w:t>
            </w:r>
          </w:p>
          <w:p w14:paraId="6D2FAB7C" w14:textId="77777777" w:rsidR="002B7715" w:rsidRPr="00444AFF" w:rsidRDefault="002B771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7373" w14:paraId="2B4B16F2" w14:textId="77777777" w:rsidTr="002B7715">
        <w:tc>
          <w:tcPr>
            <w:tcW w:w="2797" w:type="dxa"/>
          </w:tcPr>
          <w:p w14:paraId="23B22BBB" w14:textId="67805319" w:rsidR="00927373" w:rsidRDefault="009273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Öğr. Gör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da Çakmak</w:t>
            </w:r>
          </w:p>
        </w:tc>
        <w:tc>
          <w:tcPr>
            <w:tcW w:w="6825" w:type="dxa"/>
          </w:tcPr>
          <w:p w14:paraId="05446108" w14:textId="5D55706E" w:rsidR="00927373" w:rsidRPr="00444AFF" w:rsidRDefault="009273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demir</w:t>
            </w:r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B. E.,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kde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Ç.,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nıaçık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., &amp; </w:t>
            </w:r>
            <w:r w:rsidRPr="0092737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Çakmak, E</w:t>
            </w:r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. (2023). Genç Yetişkin Bireylerde CE-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Chirp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İşitsel Uyarılmış Beyin Sapı Cevabının Uyaran Şiddet Seviyesine Göre İncelenmesi. Türk Odyoloji ve İşitme Araştırmaları Dergisi, 6(1), 20-27.</w:t>
            </w:r>
          </w:p>
        </w:tc>
      </w:tr>
      <w:tr w:rsidR="00927373" w14:paraId="6045B597" w14:textId="77777777" w:rsidTr="002B7715">
        <w:tc>
          <w:tcPr>
            <w:tcW w:w="2797" w:type="dxa"/>
          </w:tcPr>
          <w:p w14:paraId="0DE17007" w14:textId="77777777" w:rsidR="00927373" w:rsidRDefault="00927373" w:rsidP="009273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5" w:type="dxa"/>
          </w:tcPr>
          <w:p w14:paraId="1C9376EA" w14:textId="7A5F7F7D" w:rsidR="00927373" w:rsidRPr="00444AFF" w:rsidRDefault="00927373" w:rsidP="009273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737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Çakmak, E.</w:t>
            </w:r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Kılıç, S., Özdemir, P., &amp;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Karaağaoğlu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E. (2023). Body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Mass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dex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Growth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Curves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for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Birth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4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Months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Children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Ankara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with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RefCurv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oftware. Balkan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Medical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Journal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27373" w14:paraId="14459D9C" w14:textId="77777777" w:rsidTr="002B7715">
        <w:tc>
          <w:tcPr>
            <w:tcW w:w="2797" w:type="dxa"/>
          </w:tcPr>
          <w:p w14:paraId="75069E89" w14:textId="77777777" w:rsidR="00927373" w:rsidRDefault="00927373" w:rsidP="009273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5" w:type="dxa"/>
          </w:tcPr>
          <w:p w14:paraId="692DEE55" w14:textId="77777777" w:rsidR="00927373" w:rsidRDefault="00927373" w:rsidP="009273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Sonkaya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E., </w:t>
            </w:r>
            <w:proofErr w:type="spellStart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A72E5D">
              <w:rPr>
                <w:rFonts w:ascii="Times New Roman" w:eastAsia="Times New Roman" w:hAnsi="Times New Roman" w:cs="Times New Roman"/>
                <w:sz w:val="24"/>
                <w:szCs w:val="24"/>
              </w:rPr>
              <w:t>enirkentli</w:t>
            </w:r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İ</w:t>
            </w:r>
            <w:proofErr w:type="spellEnd"/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G. B., Turan, Y., Zeliha, B. E. K., </w:t>
            </w:r>
            <w:r w:rsidRPr="00A72E5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Çakmak, E.</w:t>
            </w:r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>, Çiftçi, V., &amp; TİRALİ, E. (2023). Yeni Üretilen Bir Kompozitin Mikrosertlik ve Farklı Polisaj Sistemleri Uygulanması Sonrası Yüzey Pürüzlülük Değerlerinin Güncel Kompozitlerle Karşılaştırılması. ADO Klinik Bilimler Dergisi, 12(2), 204-213.</w:t>
            </w:r>
          </w:p>
          <w:p w14:paraId="19FCDA0B" w14:textId="5BB2D7A7" w:rsidR="002B7715" w:rsidRPr="00444AFF" w:rsidRDefault="002B7715" w:rsidP="009273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72E5D" w14:paraId="2647D453" w14:textId="77777777" w:rsidTr="002B7715">
        <w:tc>
          <w:tcPr>
            <w:tcW w:w="2797" w:type="dxa"/>
          </w:tcPr>
          <w:p w14:paraId="0F50B86C" w14:textId="41DC74A2" w:rsidR="00A72E5D" w:rsidRDefault="00A72E5D" w:rsidP="00A72E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Öğr. Gör. Merve Deniz Sakarya</w:t>
            </w:r>
          </w:p>
        </w:tc>
        <w:tc>
          <w:tcPr>
            <w:tcW w:w="6825" w:type="dxa"/>
          </w:tcPr>
          <w:p w14:paraId="51358CBA" w14:textId="77777777" w:rsidR="00A72E5D" w:rsidRDefault="00A72E5D" w:rsidP="00A72E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72E5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karya, M. D.,</w:t>
            </w:r>
            <w:r w:rsidRPr="00444A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amp; Korkmaz, M. A. (2023). COVID-19 Pandemi Döneminde Maske Kullanımının İletişim Üzerindeki Etkisi. Başkent Üniversitesi Sağlık Bilimleri Fakültesi Dergisi-BÜSBİD, 8(1).</w:t>
            </w:r>
          </w:p>
          <w:p w14:paraId="26BFC726" w14:textId="41734417" w:rsidR="002B7715" w:rsidRPr="00444AFF" w:rsidRDefault="002B7715" w:rsidP="00A72E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72E5D" w14:paraId="214329C6" w14:textId="77777777" w:rsidTr="002B7715">
        <w:tc>
          <w:tcPr>
            <w:tcW w:w="2797" w:type="dxa"/>
          </w:tcPr>
          <w:p w14:paraId="5F307352" w14:textId="52033F21" w:rsidR="00A72E5D" w:rsidRDefault="00A72E5D" w:rsidP="00A72E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Öğr. Gör. Ezgi Ay</w:t>
            </w:r>
          </w:p>
        </w:tc>
        <w:tc>
          <w:tcPr>
            <w:tcW w:w="6825" w:type="dxa"/>
          </w:tcPr>
          <w:p w14:paraId="46F22A38" w14:textId="77777777" w:rsidR="00A72E5D" w:rsidRDefault="00A72E5D" w:rsidP="00A72E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72E5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y, E.,</w:t>
            </w:r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Gurses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E., Aslan, F.,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Gulhan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B.,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Alniacik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.,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Duzova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., ... &amp;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Topaloglu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R. (2023).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Hearing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Loss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Related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ene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Mutations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Distal Renal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Tubular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Acidosis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. 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Audiology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Neurotology</w:t>
            </w:r>
            <w:proofErr w:type="spellEnd"/>
            <w:r w:rsidRPr="00F9720B">
              <w:rPr>
                <w:rFonts w:ascii="Times New Roman" w:eastAsia="Times New Roman" w:hAnsi="Times New Roman" w:cs="Times New Roman"/>
                <w:sz w:val="24"/>
                <w:szCs w:val="24"/>
              </w:rPr>
              <w:t>, 1-10.</w:t>
            </w:r>
          </w:p>
          <w:p w14:paraId="03F320EF" w14:textId="4930DBE0" w:rsidR="002B7715" w:rsidRDefault="002B7715" w:rsidP="00A72E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72E5D" w14:paraId="4B28FA57" w14:textId="77777777" w:rsidTr="002B7715">
        <w:tc>
          <w:tcPr>
            <w:tcW w:w="2797" w:type="dxa"/>
          </w:tcPr>
          <w:p w14:paraId="3EAE631C" w14:textId="78412AF7" w:rsidR="00A72E5D" w:rsidRDefault="00A72E5D" w:rsidP="00A72E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Öğr. Gör. Çağl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kderi</w:t>
            </w:r>
            <w:proofErr w:type="spellEnd"/>
          </w:p>
        </w:tc>
        <w:tc>
          <w:tcPr>
            <w:tcW w:w="6825" w:type="dxa"/>
          </w:tcPr>
          <w:p w14:paraId="69C5D808" w14:textId="77777777" w:rsidR="00A72E5D" w:rsidRDefault="00A72E5D" w:rsidP="00A72E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77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ydemir, B. E., </w:t>
            </w:r>
            <w:proofErr w:type="spellStart"/>
            <w:r w:rsidRPr="002B771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kderi</w:t>
            </w:r>
            <w:proofErr w:type="spellEnd"/>
            <w:r w:rsidRPr="002B771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 Ç.</w:t>
            </w:r>
            <w:r w:rsidRPr="002B77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B7715">
              <w:rPr>
                <w:rFonts w:ascii="Times New Roman" w:eastAsia="Times New Roman" w:hAnsi="Times New Roman" w:cs="Times New Roman"/>
                <w:sz w:val="24"/>
                <w:szCs w:val="24"/>
              </w:rPr>
              <w:t>Alnıaçık</w:t>
            </w:r>
            <w:proofErr w:type="spellEnd"/>
            <w:r w:rsidRPr="002B7715">
              <w:rPr>
                <w:rFonts w:ascii="Times New Roman" w:eastAsia="Times New Roman" w:hAnsi="Times New Roman" w:cs="Times New Roman"/>
                <w:sz w:val="24"/>
                <w:szCs w:val="24"/>
              </w:rPr>
              <w:t>, A., &amp; Çakmak, E. (2023). Genç Yetişkin Bireylerde CE-</w:t>
            </w:r>
            <w:proofErr w:type="spellStart"/>
            <w:r w:rsidRPr="002B7715">
              <w:rPr>
                <w:rFonts w:ascii="Times New Roman" w:eastAsia="Times New Roman" w:hAnsi="Times New Roman" w:cs="Times New Roman"/>
                <w:sz w:val="24"/>
                <w:szCs w:val="24"/>
              </w:rPr>
              <w:t>Chirp</w:t>
            </w:r>
            <w:proofErr w:type="spellEnd"/>
            <w:r w:rsidRPr="002B77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İşitsel Uyarılmış Beyin Sapı Cevabının Uyaran Şiddet Seviyesine Göre İncelenmesi. Türk Odyoloji ve İşitme Araştırmaları Dergisi, 6(1), 20-27.</w:t>
            </w:r>
          </w:p>
          <w:p w14:paraId="431D03D6" w14:textId="45307CA0" w:rsidR="002B7715" w:rsidRPr="002B7715" w:rsidRDefault="002B7715" w:rsidP="00A72E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72E5D" w14:paraId="7A3C3CB1" w14:textId="77777777" w:rsidTr="002B7715">
        <w:tc>
          <w:tcPr>
            <w:tcW w:w="2797" w:type="dxa"/>
          </w:tcPr>
          <w:p w14:paraId="5A7913F6" w14:textId="030F00B7" w:rsidR="00A72E5D" w:rsidRDefault="00A72E5D" w:rsidP="00A72E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d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 Berfin Eylül Aydemir</w:t>
            </w:r>
          </w:p>
        </w:tc>
        <w:tc>
          <w:tcPr>
            <w:tcW w:w="6825" w:type="dxa"/>
          </w:tcPr>
          <w:p w14:paraId="4D9D59BC" w14:textId="77777777" w:rsidR="00A72E5D" w:rsidRDefault="002B7715" w:rsidP="00A72E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771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ydemir, B. E</w:t>
            </w:r>
            <w:r w:rsidRPr="002B77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, </w:t>
            </w:r>
            <w:proofErr w:type="spellStart"/>
            <w:r w:rsidRPr="002B7715">
              <w:rPr>
                <w:rFonts w:ascii="Times New Roman" w:eastAsia="Times New Roman" w:hAnsi="Times New Roman" w:cs="Times New Roman"/>
                <w:sz w:val="24"/>
                <w:szCs w:val="24"/>
              </w:rPr>
              <w:t>Dikderi</w:t>
            </w:r>
            <w:proofErr w:type="spellEnd"/>
            <w:r w:rsidRPr="002B77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Ç., </w:t>
            </w:r>
            <w:proofErr w:type="spellStart"/>
            <w:r w:rsidRPr="002B7715">
              <w:rPr>
                <w:rFonts w:ascii="Times New Roman" w:eastAsia="Times New Roman" w:hAnsi="Times New Roman" w:cs="Times New Roman"/>
                <w:sz w:val="24"/>
                <w:szCs w:val="24"/>
              </w:rPr>
              <w:t>Alnıaçık</w:t>
            </w:r>
            <w:proofErr w:type="spellEnd"/>
            <w:r w:rsidRPr="002B7715">
              <w:rPr>
                <w:rFonts w:ascii="Times New Roman" w:eastAsia="Times New Roman" w:hAnsi="Times New Roman" w:cs="Times New Roman"/>
                <w:sz w:val="24"/>
                <w:szCs w:val="24"/>
              </w:rPr>
              <w:t>, A., &amp; Çakmak, E. (2023). Genç Yetişkin Bireylerde CE-</w:t>
            </w:r>
            <w:proofErr w:type="spellStart"/>
            <w:r w:rsidRPr="002B7715">
              <w:rPr>
                <w:rFonts w:ascii="Times New Roman" w:eastAsia="Times New Roman" w:hAnsi="Times New Roman" w:cs="Times New Roman"/>
                <w:sz w:val="24"/>
                <w:szCs w:val="24"/>
              </w:rPr>
              <w:t>Chirp</w:t>
            </w:r>
            <w:proofErr w:type="spellEnd"/>
            <w:r w:rsidRPr="002B77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İşitsel Uyarılmış Beyin Sapı Cevabının Uyaran Şiddet Seviyesine Göre İncelenmesi. Türk Odyoloji ve İşitme Araştırmaları Dergisi, 6(1), 20-27.</w:t>
            </w:r>
          </w:p>
          <w:p w14:paraId="71FFB7D4" w14:textId="4C69594C" w:rsidR="002B7715" w:rsidRPr="002B7715" w:rsidRDefault="002B7715" w:rsidP="00A72E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5AC3075" w14:textId="77777777" w:rsidR="007E6E01" w:rsidRDefault="007E6E0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30B629B" w14:textId="4F5AD404" w:rsidR="007E6E01" w:rsidRDefault="007E6E01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heading=h.gjdgxs" w:colFirst="0" w:colLast="0"/>
      <w:bookmarkEnd w:id="0"/>
    </w:p>
    <w:sectPr w:rsidR="007E6E01">
      <w:pgSz w:w="12240" w:h="15840"/>
      <w:pgMar w:top="1135" w:right="1417" w:bottom="1417" w:left="141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LU0MzMwMzIyNjVR0lEKTi0uzszPAykwrAUAv+ojeSwAAAA="/>
  </w:docVars>
  <w:rsids>
    <w:rsidRoot w:val="007E6E01"/>
    <w:rsid w:val="0009283C"/>
    <w:rsid w:val="002B7715"/>
    <w:rsid w:val="002D2722"/>
    <w:rsid w:val="00444AFF"/>
    <w:rsid w:val="004D1F09"/>
    <w:rsid w:val="007E6E01"/>
    <w:rsid w:val="008A096E"/>
    <w:rsid w:val="00927373"/>
    <w:rsid w:val="00A72E5D"/>
    <w:rsid w:val="00C738BE"/>
    <w:rsid w:val="00CA0A66"/>
    <w:rsid w:val="00DF78D3"/>
    <w:rsid w:val="00F9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40E7D"/>
  <w15:docId w15:val="{2E7615F4-B390-4138-AF9A-4C96D3AC5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oKlavuzu">
    <w:name w:val="Table Grid"/>
    <w:basedOn w:val="NormalTablo"/>
    <w:uiPriority w:val="59"/>
    <w:rsid w:val="00313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hvwpSq7NlC92HOfWe6NeYFpE2fg==">CgMxLjAyCGguZ2pkZ3hzOAByITEtakRPMlRtdEtqYmRxYV82cjAxeGFpdlU3MTV0cFlzS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Kübra Özmen</cp:lastModifiedBy>
  <cp:revision>2</cp:revision>
  <dcterms:created xsi:type="dcterms:W3CDTF">2023-06-13T07:58:00Z</dcterms:created>
  <dcterms:modified xsi:type="dcterms:W3CDTF">2023-06-13T07:58:00Z</dcterms:modified>
</cp:coreProperties>
</file>